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настасия Гонч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733574" cy="147266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98826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6294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24862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46287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10123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6458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07904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2392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6144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9068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9855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7226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09004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47974" cy="387898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астасия Гончарь</dc:creator>
  <dc:language>ru-RU</dc:language>
  <cp:keywords/>
  <dcterms:created xsi:type="dcterms:W3CDTF">2025-03-07T08:22:16Z</dcterms:created>
  <dcterms:modified xsi:type="dcterms:W3CDTF">2025-03-07T08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